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327124" w14:textId="77777777" w:rsidR="00943E66" w:rsidRDefault="00943E66" w:rsidP="000D01B6">
      <w:pPr>
        <w:tabs>
          <w:tab w:val="left" w:pos="4410"/>
        </w:tabs>
        <w:ind w:left="-90"/>
        <w:rPr>
          <w:rFonts w:ascii="Calibri" w:hAnsi="Calibri"/>
          <w:sz w:val="22"/>
          <w:szCs w:val="22"/>
        </w:rPr>
      </w:pPr>
      <w:r w:rsidRPr="002307C2">
        <w:rPr>
          <w:rFonts w:ascii="Arial" w:hAnsi="Arial" w:cs="Arial"/>
          <w:noProof/>
          <w:sz w:val="30"/>
          <w:szCs w:val="30"/>
        </w:rPr>
        <w:drawing>
          <wp:inline distT="0" distB="0" distL="0" distR="0" wp14:anchorId="1C352D94" wp14:editId="44691306">
            <wp:extent cx="6086363" cy="895350"/>
            <wp:effectExtent l="0" t="0" r="0" b="0"/>
            <wp:docPr id="1" name="Picture 1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211" cy="896357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B457A" w14:textId="77777777" w:rsidR="00706600" w:rsidRPr="00ED002D" w:rsidRDefault="008B18F3" w:rsidP="00706600">
      <w:pPr>
        <w:spacing w:line="276" w:lineRule="auto"/>
        <w:ind w:left="990" w:hanging="846"/>
        <w:jc w:val="center"/>
        <w:rPr>
          <w:rFonts w:ascii="Arial Black" w:hAnsi="Arial Black" w:cs="Arial"/>
          <w:b/>
          <w:sz w:val="24"/>
          <w:szCs w:val="14"/>
          <w:u w:val="single"/>
        </w:rPr>
      </w:pPr>
      <w:r w:rsidRPr="00ED002D">
        <w:rPr>
          <w:rFonts w:ascii="Arial Black" w:hAnsi="Arial Black" w:cs="Arial"/>
          <w:b/>
          <w:sz w:val="24"/>
          <w:szCs w:val="14"/>
          <w:u w:val="single"/>
        </w:rPr>
        <w:t>SWARM ROBOTICS LAB</w:t>
      </w:r>
    </w:p>
    <w:p w14:paraId="2B15132B" w14:textId="77777777" w:rsidR="00BC631E" w:rsidRPr="00ED002D" w:rsidRDefault="00BC631E" w:rsidP="00BC631E">
      <w:pPr>
        <w:spacing w:line="276" w:lineRule="auto"/>
        <w:ind w:left="990" w:hanging="846"/>
        <w:jc w:val="center"/>
        <w:rPr>
          <w:rFonts w:ascii="Arial Black" w:hAnsi="Arial Black" w:cs="Arial"/>
          <w:b/>
          <w:sz w:val="40"/>
          <w:szCs w:val="24"/>
          <w:u w:val="single"/>
        </w:rPr>
      </w:pPr>
      <w:r w:rsidRPr="00ED002D">
        <w:rPr>
          <w:rFonts w:ascii="Arial Black" w:hAnsi="Arial Black" w:cs="Arial"/>
          <w:b/>
          <w:sz w:val="36"/>
          <w:u w:val="single"/>
        </w:rPr>
        <w:t>SITUATION VACANT</w:t>
      </w:r>
    </w:p>
    <w:p w14:paraId="628D14C9" w14:textId="77777777" w:rsidR="00BC631E" w:rsidRPr="00ED002D" w:rsidRDefault="00BC631E" w:rsidP="00BC631E">
      <w:pPr>
        <w:spacing w:line="276" w:lineRule="auto"/>
        <w:ind w:left="990" w:hanging="846"/>
        <w:jc w:val="center"/>
        <w:rPr>
          <w:rFonts w:ascii="Arial Black" w:hAnsi="Arial Black" w:cs="Arial"/>
          <w:b/>
          <w:szCs w:val="16"/>
          <w:u w:val="single"/>
        </w:rPr>
      </w:pPr>
      <w:r w:rsidRPr="00ED002D">
        <w:rPr>
          <w:rFonts w:ascii="Arial Black" w:hAnsi="Arial Black" w:cs="Arial"/>
          <w:b/>
          <w:szCs w:val="16"/>
          <w:u w:val="single"/>
        </w:rPr>
        <w:t>Staff</w:t>
      </w:r>
      <w:r w:rsidR="000176FF" w:rsidRPr="00ED002D">
        <w:rPr>
          <w:rFonts w:ascii="Arial Black" w:hAnsi="Arial Black" w:cs="Arial"/>
          <w:b/>
          <w:szCs w:val="16"/>
          <w:u w:val="single"/>
        </w:rPr>
        <w:t xml:space="preserve"> required</w:t>
      </w:r>
      <w:r w:rsidRPr="00ED002D">
        <w:rPr>
          <w:rFonts w:ascii="Arial Black" w:hAnsi="Arial Black" w:cs="Arial"/>
          <w:b/>
          <w:szCs w:val="16"/>
          <w:u w:val="single"/>
        </w:rPr>
        <w:t xml:space="preserve"> for HEC Funded Project</w:t>
      </w:r>
    </w:p>
    <w:p w14:paraId="59635DC0" w14:textId="77777777" w:rsidR="00BC631E" w:rsidRPr="00E34F39" w:rsidRDefault="00BC631E" w:rsidP="00E34F39">
      <w:pPr>
        <w:spacing w:line="276" w:lineRule="auto"/>
        <w:ind w:left="990" w:hanging="846"/>
        <w:rPr>
          <w:rFonts w:ascii="Arial Black" w:hAnsi="Arial Black" w:cs="Arial"/>
          <w:b/>
          <w:sz w:val="2"/>
          <w:szCs w:val="8"/>
        </w:rPr>
      </w:pPr>
    </w:p>
    <w:p w14:paraId="54107CD2" w14:textId="1BECD7B2" w:rsidR="00BC631E" w:rsidRPr="0027437D" w:rsidRDefault="00BC631E" w:rsidP="005C2198">
      <w:pPr>
        <w:spacing w:line="276" w:lineRule="auto"/>
        <w:ind w:left="-540" w:right="-511"/>
        <w:jc w:val="both"/>
        <w:rPr>
          <w:rFonts w:ascii="Arial" w:hAnsi="Arial" w:cs="Arial"/>
          <w:b/>
          <w:bCs/>
          <w:szCs w:val="18"/>
        </w:rPr>
      </w:pPr>
      <w:r w:rsidRPr="0027437D">
        <w:rPr>
          <w:rFonts w:ascii="Arial" w:hAnsi="Arial" w:cs="Arial"/>
          <w:bCs/>
          <w:szCs w:val="18"/>
        </w:rPr>
        <w:t>Applications</w:t>
      </w:r>
      <w:r w:rsidR="00133149">
        <w:rPr>
          <w:rFonts w:ascii="Arial" w:hAnsi="Arial" w:cs="Arial"/>
          <w:bCs/>
          <w:szCs w:val="18"/>
        </w:rPr>
        <w:t xml:space="preserve"> </w:t>
      </w:r>
      <w:r w:rsidR="00133149" w:rsidRPr="00B05378">
        <w:rPr>
          <w:rFonts w:ascii="Arial" w:hAnsi="Arial" w:cs="Arial"/>
          <w:b/>
          <w:szCs w:val="18"/>
          <w:u w:val="single"/>
        </w:rPr>
        <w:t>(Both Hard-Copy and Online)</w:t>
      </w:r>
      <w:r w:rsidRPr="0027437D">
        <w:rPr>
          <w:rFonts w:ascii="Arial" w:hAnsi="Arial" w:cs="Arial"/>
          <w:bCs/>
          <w:szCs w:val="18"/>
        </w:rPr>
        <w:t xml:space="preserve"> </w:t>
      </w:r>
      <w:r w:rsidR="00067D37" w:rsidRPr="0027437D">
        <w:rPr>
          <w:rFonts w:ascii="Arial" w:hAnsi="Arial" w:cs="Arial"/>
          <w:bCs/>
          <w:szCs w:val="18"/>
        </w:rPr>
        <w:t xml:space="preserve">are invited </w:t>
      </w:r>
      <w:r w:rsidRPr="0027437D">
        <w:rPr>
          <w:rFonts w:ascii="Arial" w:hAnsi="Arial" w:cs="Arial"/>
          <w:bCs/>
          <w:szCs w:val="18"/>
        </w:rPr>
        <w:t xml:space="preserve">from qualified </w:t>
      </w:r>
      <w:r w:rsidR="008B18F3" w:rsidRPr="0027437D">
        <w:rPr>
          <w:rFonts w:ascii="Arial" w:hAnsi="Arial" w:cs="Arial"/>
          <w:bCs/>
          <w:szCs w:val="18"/>
        </w:rPr>
        <w:t xml:space="preserve">individuals </w:t>
      </w:r>
      <w:r w:rsidR="002C3EA1" w:rsidRPr="0027437D">
        <w:rPr>
          <w:rFonts w:ascii="Arial" w:hAnsi="Arial" w:cs="Arial"/>
          <w:bCs/>
          <w:szCs w:val="18"/>
        </w:rPr>
        <w:t xml:space="preserve">domiciled in the Punjab for the following positions </w:t>
      </w:r>
      <w:r w:rsidR="00AF2053" w:rsidRPr="0027437D">
        <w:rPr>
          <w:rFonts w:ascii="Arial" w:hAnsi="Arial" w:cs="Arial"/>
          <w:bCs/>
          <w:szCs w:val="18"/>
        </w:rPr>
        <w:t xml:space="preserve">under </w:t>
      </w:r>
      <w:r w:rsidR="002C3EA1" w:rsidRPr="0027437D">
        <w:rPr>
          <w:rFonts w:ascii="Arial" w:hAnsi="Arial" w:cs="Arial"/>
          <w:bCs/>
          <w:szCs w:val="18"/>
        </w:rPr>
        <w:t xml:space="preserve">the HEC approved project </w:t>
      </w:r>
      <w:r w:rsidR="002C3EA1" w:rsidRPr="00B05378">
        <w:rPr>
          <w:rFonts w:ascii="Arial" w:hAnsi="Arial" w:cs="Arial"/>
          <w:b/>
          <w:szCs w:val="18"/>
          <w:u w:val="single"/>
        </w:rPr>
        <w:t>“</w:t>
      </w:r>
      <w:r w:rsidR="002C3EA1" w:rsidRPr="00B05378">
        <w:rPr>
          <w:rFonts w:ascii="Arial" w:hAnsi="Arial" w:cs="Arial"/>
          <w:b/>
          <w:i/>
          <w:szCs w:val="18"/>
          <w:u w:val="single"/>
        </w:rPr>
        <w:t>Swarm Robotics Lab</w:t>
      </w:r>
      <w:r w:rsidR="002C3EA1" w:rsidRPr="00B05378">
        <w:rPr>
          <w:rFonts w:ascii="Arial" w:hAnsi="Arial" w:cs="Arial"/>
          <w:b/>
          <w:szCs w:val="18"/>
          <w:u w:val="single"/>
        </w:rPr>
        <w:t>”</w:t>
      </w:r>
      <w:r w:rsidR="005C2198" w:rsidRPr="00B05378">
        <w:rPr>
          <w:rFonts w:ascii="Arial" w:hAnsi="Arial" w:cs="Arial"/>
          <w:b/>
          <w:szCs w:val="18"/>
          <w:u w:val="single"/>
        </w:rPr>
        <w:t xml:space="preserve"> under “</w:t>
      </w:r>
      <w:r w:rsidR="005C2198" w:rsidRPr="00B05378">
        <w:rPr>
          <w:rFonts w:ascii="Arial" w:hAnsi="Arial" w:cs="Arial"/>
          <w:b/>
          <w:i/>
          <w:szCs w:val="18"/>
          <w:u w:val="single"/>
        </w:rPr>
        <w:t>National Centre of Robotics and Automation (NCRA)</w:t>
      </w:r>
      <w:r w:rsidR="005C2198" w:rsidRPr="00B05378">
        <w:rPr>
          <w:rFonts w:ascii="Arial" w:hAnsi="Arial" w:cs="Arial"/>
          <w:b/>
          <w:szCs w:val="18"/>
          <w:u w:val="single"/>
        </w:rPr>
        <w:t>”</w:t>
      </w:r>
      <w:r w:rsidR="005C2198" w:rsidRPr="0027437D">
        <w:rPr>
          <w:rFonts w:ascii="Arial" w:hAnsi="Arial" w:cs="Arial"/>
          <w:bCs/>
          <w:szCs w:val="18"/>
        </w:rPr>
        <w:t>.</w:t>
      </w:r>
    </w:p>
    <w:p w14:paraId="1791579D" w14:textId="77777777" w:rsidR="00BC631E" w:rsidRPr="00E71514" w:rsidRDefault="00BC631E" w:rsidP="00BC631E">
      <w:pPr>
        <w:tabs>
          <w:tab w:val="left" w:pos="4410"/>
        </w:tabs>
        <w:rPr>
          <w:rFonts w:ascii="Calibri" w:hAnsi="Calibri"/>
          <w:sz w:val="4"/>
          <w:szCs w:val="22"/>
        </w:rPr>
      </w:pPr>
    </w:p>
    <w:tbl>
      <w:tblPr>
        <w:tblW w:w="10837" w:type="dxa"/>
        <w:jc w:val="center"/>
        <w:tblLook w:val="04A0" w:firstRow="1" w:lastRow="0" w:firstColumn="1" w:lastColumn="0" w:noHBand="0" w:noVBand="1"/>
      </w:tblPr>
      <w:tblGrid>
        <w:gridCol w:w="669"/>
        <w:gridCol w:w="1418"/>
        <w:gridCol w:w="1417"/>
        <w:gridCol w:w="851"/>
        <w:gridCol w:w="6482"/>
      </w:tblGrid>
      <w:tr w:rsidR="008C51C4" w:rsidRPr="00983E79" w14:paraId="4D784560" w14:textId="77777777" w:rsidTr="000D01B6">
        <w:trPr>
          <w:trHeight w:val="409"/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1989A" w14:textId="77777777" w:rsidR="00CF74EE" w:rsidRPr="00FA125D" w:rsidRDefault="00CF74EE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Sr. #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83D8A" w14:textId="77777777" w:rsidR="00CF74EE" w:rsidRPr="00FA125D" w:rsidRDefault="00CF74EE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Position/</w:t>
            </w:r>
          </w:p>
          <w:p w14:paraId="30BD98B2" w14:textId="77777777" w:rsidR="00CF74EE" w:rsidRPr="00FA125D" w:rsidRDefault="00CF74EE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Pay Package/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7BC07" w14:textId="77777777" w:rsidR="00CF74EE" w:rsidRPr="00FA125D" w:rsidRDefault="00C87DFC" w:rsidP="00D93EC6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No. Of Posts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50CD" w14:textId="77777777" w:rsidR="00CF74EE" w:rsidRPr="00FA125D" w:rsidRDefault="008D0566" w:rsidP="00FA125D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Duration</w:t>
            </w:r>
          </w:p>
        </w:tc>
        <w:tc>
          <w:tcPr>
            <w:tcW w:w="6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C9B6D7" w14:textId="77777777" w:rsidR="00CF74EE" w:rsidRPr="00FA125D" w:rsidRDefault="00CF74EE" w:rsidP="00D93EC6">
            <w:pPr>
              <w:tabs>
                <w:tab w:val="left" w:pos="330"/>
              </w:tabs>
              <w:ind w:left="330" w:right="-58" w:hanging="180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FA125D">
              <w:rPr>
                <w:rFonts w:ascii="Arial Narrow" w:hAnsi="Arial Narrow"/>
                <w:b/>
                <w:bCs/>
                <w:color w:val="000000"/>
              </w:rPr>
              <w:t>Eligibility Requirements</w:t>
            </w:r>
          </w:p>
        </w:tc>
      </w:tr>
      <w:tr w:rsidR="00981774" w:rsidRPr="00983E79" w14:paraId="71833A42" w14:textId="77777777" w:rsidTr="000D01B6">
        <w:trPr>
          <w:trHeight w:val="2549"/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ACF88" w14:textId="374A6CC0" w:rsidR="00981774" w:rsidRPr="00FA125D" w:rsidRDefault="00981774" w:rsidP="00981774">
            <w:pPr>
              <w:ind w:left="-77" w:right="-58"/>
              <w:jc w:val="center"/>
              <w:rPr>
                <w:rFonts w:ascii="Arial Narrow" w:hAnsi="Arial Narrow"/>
                <w:color w:val="000000"/>
              </w:rPr>
            </w:pPr>
            <w:r>
              <w:rPr>
                <w:rFonts w:ascii="Arial Narrow" w:hAnsi="Arial Narrow"/>
                <w:color w:val="000000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D80C0" w14:textId="77777777" w:rsidR="00981774" w:rsidRPr="00D7444F" w:rsidRDefault="00981774" w:rsidP="00981774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Team Lead</w:t>
            </w:r>
            <w:r>
              <w:rPr>
                <w:rFonts w:ascii="Arial Narrow" w:hAnsi="Arial Narrow"/>
                <w:b/>
                <w:color w:val="000000"/>
              </w:rPr>
              <w:t>er</w:t>
            </w:r>
          </w:p>
          <w:p w14:paraId="17211673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Rs.100,000/-)</w:t>
            </w:r>
          </w:p>
          <w:p w14:paraId="6B67054E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14:paraId="1AA9CB05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E4864" w14:textId="6A435EC5" w:rsidR="00981774" w:rsidRPr="00FA125D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798E3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proofErr w:type="spellStart"/>
            <w:r w:rsidRPr="00FA125D">
              <w:rPr>
                <w:rFonts w:ascii="Arial Narrow" w:hAnsi="Arial Narrow"/>
                <w:b/>
                <w:bCs/>
                <w:color w:val="000000"/>
              </w:rPr>
              <w:t>Upto</w:t>
            </w:r>
            <w:proofErr w:type="spellEnd"/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  <w:p w14:paraId="0D846E96" w14:textId="064F6FCE" w:rsidR="00981774" w:rsidRPr="00FA125D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2-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59F1A" w14:textId="77777777" w:rsidR="00981774" w:rsidRPr="00E20023" w:rsidRDefault="00981774" w:rsidP="00981774">
            <w:pPr>
              <w:pStyle w:val="ListParagraph"/>
              <w:numPr>
                <w:ilvl w:val="0"/>
                <w:numId w:val="5"/>
              </w:numPr>
              <w:tabs>
                <w:tab w:val="left" w:pos="330"/>
              </w:tabs>
              <w:ind w:left="331" w:right="-58" w:hanging="187"/>
              <w:contextualSpacing w:val="0"/>
              <w:jc w:val="both"/>
            </w:pPr>
            <w:r w:rsidRPr="00E20023">
              <w:t xml:space="preserve">Bachelor’s degree in Electrical, Computer/Software, Mechatronics or Electronics Engineering with atleast 3 years of experience of R &amp; D projects in industry/academia.         </w:t>
            </w:r>
            <w:r w:rsidRPr="00B05378">
              <w:rPr>
                <w:b/>
                <w:bCs/>
                <w:u w:val="single"/>
              </w:rPr>
              <w:t>OR</w:t>
            </w:r>
          </w:p>
          <w:p w14:paraId="70958B59" w14:textId="77777777" w:rsidR="00981774" w:rsidRPr="00E20023" w:rsidRDefault="00981774" w:rsidP="00981774">
            <w:pPr>
              <w:pStyle w:val="ListParagraph"/>
              <w:tabs>
                <w:tab w:val="left" w:pos="330"/>
              </w:tabs>
              <w:ind w:left="330" w:right="-58"/>
              <w:contextualSpacing w:val="0"/>
              <w:jc w:val="both"/>
            </w:pPr>
            <w:r w:rsidRPr="00E20023">
              <w:t>Master’s degree in Electrical, Computer/Software, Mechatronics or Electronics Engineering with atleast 1 year of experience of R &amp; D projects in industry/academia.</w:t>
            </w:r>
          </w:p>
          <w:p w14:paraId="340FCC8B" w14:textId="77777777" w:rsidR="00981774" w:rsidRPr="00E20023" w:rsidRDefault="00981774" w:rsidP="00981774">
            <w:pPr>
              <w:pStyle w:val="ListParagraph"/>
              <w:numPr>
                <w:ilvl w:val="0"/>
                <w:numId w:val="5"/>
              </w:numPr>
              <w:tabs>
                <w:tab w:val="left" w:pos="330"/>
              </w:tabs>
              <w:ind w:left="330" w:right="-58" w:hanging="180"/>
              <w:contextualSpacing w:val="0"/>
              <w:jc w:val="both"/>
            </w:pPr>
            <w:r w:rsidRPr="00E20023">
              <w:t>Preference will be given to candidates having</w:t>
            </w:r>
          </w:p>
          <w:p w14:paraId="6E60F60B" w14:textId="77777777" w:rsidR="00981774" w:rsidRDefault="00981774" w:rsidP="005B139E">
            <w:pPr>
              <w:pStyle w:val="ListParagraph"/>
              <w:numPr>
                <w:ilvl w:val="0"/>
                <w:numId w:val="6"/>
              </w:numPr>
              <w:tabs>
                <w:tab w:val="left" w:pos="481"/>
              </w:tabs>
              <w:ind w:left="571" w:right="-58" w:hanging="180"/>
              <w:contextualSpacing w:val="0"/>
              <w:jc w:val="both"/>
            </w:pPr>
            <w:r w:rsidRPr="00E20023">
              <w:t>Significant work experience in Embedded Systems, Robotics, ROS, RTOS, Deep Neural Networks, Tensor Flow, and Nvidia’s CUDA C/GPU’s.</w:t>
            </w:r>
          </w:p>
          <w:p w14:paraId="0D939336" w14:textId="42FC915A" w:rsidR="00981774" w:rsidRPr="008B0508" w:rsidRDefault="00981774" w:rsidP="005B139E">
            <w:pPr>
              <w:pStyle w:val="ListParagraph"/>
              <w:numPr>
                <w:ilvl w:val="0"/>
                <w:numId w:val="6"/>
              </w:numPr>
              <w:tabs>
                <w:tab w:val="left" w:pos="481"/>
              </w:tabs>
              <w:ind w:left="571" w:right="-58" w:hanging="180"/>
              <w:contextualSpacing w:val="0"/>
              <w:jc w:val="both"/>
            </w:pPr>
            <w:r w:rsidRPr="00E20023">
              <w:t>Experience of leading teams and executing project management methodologies.</w:t>
            </w:r>
          </w:p>
        </w:tc>
      </w:tr>
      <w:tr w:rsidR="00981774" w:rsidRPr="00983E79" w14:paraId="1E645C4F" w14:textId="77777777" w:rsidTr="000D01B6">
        <w:trPr>
          <w:trHeight w:val="2942"/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2A8FD" w14:textId="184CDF23" w:rsidR="00981774" w:rsidRPr="006F18A6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6F18A6">
              <w:rPr>
                <w:rFonts w:ascii="Arial Narrow" w:hAnsi="Arial Narrow"/>
                <w:b/>
                <w:bCs/>
                <w:color w:val="000000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001DE" w14:textId="53C091FA" w:rsidR="00981774" w:rsidRPr="00D7444F" w:rsidRDefault="00981774" w:rsidP="00981774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Research Associate</w:t>
            </w:r>
            <w:r w:rsidR="002D762A">
              <w:rPr>
                <w:rFonts w:ascii="Arial Narrow" w:hAnsi="Arial Narrow"/>
                <w:b/>
                <w:color w:val="000000"/>
              </w:rPr>
              <w:t>s</w:t>
            </w:r>
          </w:p>
          <w:p w14:paraId="4E2476FE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Rs.75,000/-)</w:t>
            </w:r>
          </w:p>
          <w:p w14:paraId="67F5C3D7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14:paraId="5A66F994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</w:p>
          <w:p w14:paraId="76A9C77A" w14:textId="77777777" w:rsidR="00981774" w:rsidRPr="00D7444F" w:rsidRDefault="00981774" w:rsidP="00981774">
            <w:pPr>
              <w:ind w:right="-58"/>
              <w:rPr>
                <w:rFonts w:ascii="Arial Narrow" w:hAnsi="Arial Narrow"/>
                <w:b/>
                <w:color w:val="00000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519B1E" w14:textId="6A9D1AF7" w:rsidR="00981774" w:rsidRDefault="00850C96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Total-</w:t>
            </w:r>
            <w:r w:rsidR="00981774">
              <w:rPr>
                <w:rFonts w:ascii="Arial Narrow" w:hAnsi="Arial Narrow"/>
                <w:b/>
                <w:bCs/>
                <w:color w:val="000000"/>
              </w:rPr>
              <w:t>02</w:t>
            </w:r>
          </w:p>
          <w:p w14:paraId="76B879E1" w14:textId="5CFC49E9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  <w:p w14:paraId="1E289E7B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  <w:p w14:paraId="1754A456" w14:textId="517CDE53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(Swarm Intelligence-01</w:t>
            </w:r>
          </w:p>
          <w:p w14:paraId="25312DF1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  <w:p w14:paraId="6A567DCB" w14:textId="5AD08A0F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Computer Vision -01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9F09B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proofErr w:type="spellStart"/>
            <w:r w:rsidRPr="00FA125D">
              <w:rPr>
                <w:rFonts w:ascii="Arial Narrow" w:hAnsi="Arial Narrow"/>
                <w:b/>
                <w:bCs/>
                <w:color w:val="000000"/>
              </w:rPr>
              <w:t>Upto</w:t>
            </w:r>
            <w:proofErr w:type="spellEnd"/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  <w:p w14:paraId="1324B2EF" w14:textId="1EA41881" w:rsidR="00981774" w:rsidRPr="00FA125D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2-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C9E55" w14:textId="73FFC7F7" w:rsidR="00981774" w:rsidRDefault="00981774" w:rsidP="00981774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342" w:hanging="342"/>
              <w:jc w:val="both"/>
            </w:pPr>
            <w:r>
              <w:t xml:space="preserve">Bachelor’s degree in Electrical, Computer/Software, Avionics, Mechatronics, Telecom or Electronics Engineering with atleast 1 year of experience of R &amp; D projects in industry/academia.  </w:t>
            </w:r>
            <w:r w:rsidRPr="00B05378">
              <w:rPr>
                <w:b/>
                <w:bCs/>
                <w:u w:val="single"/>
              </w:rPr>
              <w:t>OR</w:t>
            </w:r>
          </w:p>
          <w:p w14:paraId="30E31A04" w14:textId="77777777" w:rsidR="00981774" w:rsidRDefault="00981774" w:rsidP="00981774">
            <w:pPr>
              <w:pStyle w:val="ListParagraph"/>
              <w:spacing w:after="160" w:line="259" w:lineRule="auto"/>
              <w:ind w:left="342"/>
              <w:jc w:val="both"/>
            </w:pPr>
            <w:r>
              <w:t>Master’s degree in Electrical, Computer/Software, Mechatronics, Telecommunication or Electronics Engineering</w:t>
            </w:r>
          </w:p>
          <w:p w14:paraId="1369DDF4" w14:textId="77777777" w:rsidR="00981774" w:rsidRDefault="00981774" w:rsidP="00981774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342" w:hanging="342"/>
              <w:jc w:val="both"/>
            </w:pPr>
            <w:r>
              <w:t>Strong academic profile preferably CGPA greater than 3.0/4.0</w:t>
            </w:r>
          </w:p>
          <w:p w14:paraId="5F748C97" w14:textId="77777777" w:rsidR="00981774" w:rsidRDefault="00981774" w:rsidP="00981774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342" w:hanging="342"/>
              <w:jc w:val="both"/>
            </w:pPr>
            <w:r>
              <w:t xml:space="preserve">Preference will be given to candidates having hands-on experience in any of the following areas: </w:t>
            </w:r>
          </w:p>
          <w:p w14:paraId="15426A7A" w14:textId="5C7C7C60" w:rsidR="00981774" w:rsidRDefault="00981774" w:rsidP="00850C96">
            <w:pPr>
              <w:pStyle w:val="ListParagraph"/>
              <w:numPr>
                <w:ilvl w:val="0"/>
                <w:numId w:val="6"/>
              </w:numPr>
              <w:tabs>
                <w:tab w:val="left" w:pos="330"/>
              </w:tabs>
              <w:ind w:left="330" w:right="-58" w:hanging="180"/>
              <w:contextualSpacing w:val="0"/>
              <w:jc w:val="both"/>
            </w:pPr>
            <w:r>
              <w:t>Computer Vision/Deep Learning, Real-Time Image Processing, AI on the Edge</w:t>
            </w:r>
          </w:p>
          <w:p w14:paraId="01F13AAB" w14:textId="2CCA3A73" w:rsidR="00981774" w:rsidRDefault="00981774" w:rsidP="00850C96">
            <w:pPr>
              <w:pStyle w:val="ListParagraph"/>
              <w:numPr>
                <w:ilvl w:val="0"/>
                <w:numId w:val="6"/>
              </w:numPr>
              <w:tabs>
                <w:tab w:val="left" w:pos="330"/>
              </w:tabs>
              <w:ind w:left="330" w:right="-58" w:hanging="180"/>
              <w:contextualSpacing w:val="0"/>
              <w:jc w:val="both"/>
            </w:pPr>
            <w:r w:rsidRPr="00323B02">
              <w:t>Embedded Systems</w:t>
            </w:r>
            <w:r>
              <w:t xml:space="preserve"> and </w:t>
            </w:r>
            <w:r w:rsidRPr="00323B02">
              <w:t>Robotics, ROS, RTOS, Nvidia’s CUDA C/GPU’s.</w:t>
            </w:r>
          </w:p>
        </w:tc>
      </w:tr>
      <w:tr w:rsidR="00981774" w:rsidRPr="00983E79" w14:paraId="30D42013" w14:textId="77777777" w:rsidTr="000D01B6">
        <w:trPr>
          <w:trHeight w:val="2407"/>
          <w:jc w:val="center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F7751" w14:textId="58190620" w:rsidR="00981774" w:rsidRPr="006F18A6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6F18A6">
              <w:rPr>
                <w:rFonts w:ascii="Arial Narrow" w:hAnsi="Arial Narrow"/>
                <w:b/>
                <w:bCs/>
                <w:color w:val="000000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40D51" w14:textId="1DAD0F6B" w:rsidR="00981774" w:rsidRPr="00D7444F" w:rsidRDefault="00981774" w:rsidP="00981774">
            <w:pPr>
              <w:ind w:right="-58"/>
              <w:rPr>
                <w:rFonts w:ascii="Arial Narrow" w:hAnsi="Arial Narrow"/>
                <w:b/>
                <w:color w:val="000000"/>
              </w:rPr>
            </w:pPr>
            <w:r w:rsidRPr="00D7444F">
              <w:rPr>
                <w:rFonts w:ascii="Arial Narrow" w:hAnsi="Arial Narrow"/>
                <w:b/>
                <w:color w:val="000000"/>
              </w:rPr>
              <w:t>Research Assistant</w:t>
            </w:r>
            <w:r w:rsidR="002D762A">
              <w:rPr>
                <w:rFonts w:ascii="Arial Narrow" w:hAnsi="Arial Narrow"/>
                <w:b/>
                <w:color w:val="000000"/>
              </w:rPr>
              <w:t>s</w:t>
            </w:r>
          </w:p>
          <w:p w14:paraId="554F9D2A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(Rs.45,000/-)</w:t>
            </w:r>
          </w:p>
          <w:p w14:paraId="6A4D2BB2" w14:textId="77777777" w:rsidR="00981774" w:rsidRPr="00FA125D" w:rsidRDefault="00981774" w:rsidP="00981774">
            <w:pPr>
              <w:ind w:right="-58"/>
              <w:rPr>
                <w:rFonts w:ascii="Arial Narrow" w:hAnsi="Arial Narrow"/>
                <w:color w:val="000000"/>
              </w:rPr>
            </w:pPr>
            <w:r w:rsidRPr="00FA125D">
              <w:rPr>
                <w:rFonts w:ascii="Arial Narrow" w:hAnsi="Arial Narrow"/>
                <w:color w:val="000000"/>
              </w:rPr>
              <w:t>Per month</w:t>
            </w:r>
          </w:p>
          <w:p w14:paraId="181133C6" w14:textId="77777777" w:rsidR="00981774" w:rsidRPr="00D7444F" w:rsidRDefault="00981774" w:rsidP="00981774">
            <w:pPr>
              <w:ind w:right="-58"/>
              <w:rPr>
                <w:rFonts w:ascii="Arial Narrow" w:hAnsi="Arial Narrow"/>
                <w:b/>
                <w:color w:val="00000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24AE5" w14:textId="0233E3D6" w:rsidR="00981774" w:rsidRDefault="00850C96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Total-</w:t>
            </w:r>
            <w:r w:rsidR="00981774">
              <w:rPr>
                <w:rFonts w:ascii="Arial Narrow" w:hAnsi="Arial Narrow"/>
                <w:b/>
                <w:bCs/>
                <w:color w:val="000000"/>
              </w:rPr>
              <w:t>0</w:t>
            </w:r>
            <w:r w:rsidR="00D456AF">
              <w:rPr>
                <w:rFonts w:ascii="Arial Narrow" w:hAnsi="Arial Narrow"/>
                <w:b/>
                <w:bCs/>
                <w:color w:val="000000"/>
              </w:rPr>
              <w:t>5</w:t>
            </w:r>
          </w:p>
          <w:p w14:paraId="604FF700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  <w:p w14:paraId="76C3A399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(Swarm Intelligence-03</w:t>
            </w:r>
          </w:p>
          <w:p w14:paraId="4A68144D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  <w:p w14:paraId="57922C15" w14:textId="74E99F77" w:rsidR="00D456AF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proofErr w:type="gramStart"/>
            <w:r>
              <w:rPr>
                <w:rFonts w:ascii="Arial Narrow" w:hAnsi="Arial Narrow"/>
                <w:b/>
                <w:bCs/>
                <w:color w:val="000000"/>
              </w:rPr>
              <w:t>Decentralized  Communication</w:t>
            </w:r>
            <w:proofErr w:type="gramEnd"/>
            <w:r>
              <w:rPr>
                <w:rFonts w:ascii="Arial Narrow" w:hAnsi="Arial Narrow"/>
                <w:b/>
                <w:bCs/>
                <w:color w:val="000000"/>
              </w:rPr>
              <w:t xml:space="preserve"> -01</w:t>
            </w:r>
          </w:p>
          <w:p w14:paraId="41978B8C" w14:textId="77777777" w:rsidR="00850C96" w:rsidRDefault="00850C96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</w:p>
          <w:p w14:paraId="66FBE222" w14:textId="1DB1F554" w:rsidR="00981774" w:rsidRDefault="00D456AF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Computer Vision -01</w:t>
            </w:r>
            <w:r w:rsidR="00981774">
              <w:rPr>
                <w:rFonts w:ascii="Arial Narrow" w:hAnsi="Arial Narrow"/>
                <w:b/>
                <w:bCs/>
                <w:color w:val="000000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8B39E" w14:textId="77777777" w:rsidR="00981774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proofErr w:type="spellStart"/>
            <w:r w:rsidRPr="00FA125D">
              <w:rPr>
                <w:rFonts w:ascii="Arial Narrow" w:hAnsi="Arial Narrow"/>
                <w:b/>
                <w:bCs/>
                <w:color w:val="000000"/>
              </w:rPr>
              <w:t>Upto</w:t>
            </w:r>
            <w:proofErr w:type="spellEnd"/>
            <w:r w:rsidRPr="00FA125D">
              <w:rPr>
                <w:rFonts w:ascii="Arial Narrow" w:hAnsi="Arial Narrow"/>
                <w:b/>
                <w:bCs/>
                <w:color w:val="000000"/>
              </w:rPr>
              <w:t xml:space="preserve"> </w:t>
            </w:r>
          </w:p>
          <w:p w14:paraId="681F1CD3" w14:textId="7D4F78CE" w:rsidR="00981774" w:rsidRPr="00FA125D" w:rsidRDefault="00981774" w:rsidP="00981774">
            <w:pPr>
              <w:ind w:left="-77" w:right="-58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>
              <w:rPr>
                <w:rFonts w:ascii="Arial Narrow" w:hAnsi="Arial Narrow"/>
                <w:b/>
                <w:bCs/>
                <w:color w:val="000000"/>
              </w:rPr>
              <w:t>02-</w:t>
            </w:r>
            <w:r w:rsidRPr="00FA125D">
              <w:rPr>
                <w:rFonts w:ascii="Arial Narrow" w:hAnsi="Arial Narrow"/>
                <w:b/>
                <w:bCs/>
                <w:color w:val="000000"/>
              </w:rPr>
              <w:t>Years</w:t>
            </w:r>
          </w:p>
        </w:tc>
        <w:tc>
          <w:tcPr>
            <w:tcW w:w="6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A70D1" w14:textId="66448A88" w:rsidR="00981774" w:rsidRDefault="00981774" w:rsidP="00981774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left="342" w:hanging="342"/>
            </w:pPr>
            <w:r>
              <w:t>Bachelor’s degree in Electrical, Computer/Software, Mechatronics, Avionics, Teleco</w:t>
            </w:r>
            <w:r w:rsidR="00850C96">
              <w:t>m</w:t>
            </w:r>
            <w:r>
              <w:t xml:space="preserve"> or Electronics Engineering</w:t>
            </w:r>
          </w:p>
          <w:p w14:paraId="1326F70B" w14:textId="77777777" w:rsidR="00981774" w:rsidRDefault="00981774" w:rsidP="00981774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left="342" w:hanging="342"/>
            </w:pPr>
            <w:r>
              <w:t>Strong academic profile preferably CGPA greater than 3.0/4.0</w:t>
            </w:r>
          </w:p>
          <w:p w14:paraId="58E010E0" w14:textId="77777777" w:rsidR="00981774" w:rsidRDefault="00981774" w:rsidP="00981774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ind w:left="342" w:hanging="342"/>
            </w:pPr>
            <w:r>
              <w:t xml:space="preserve">Preference will be given to candidates having hands-on expertise in any of the following areas: </w:t>
            </w:r>
          </w:p>
          <w:p w14:paraId="72D7602B" w14:textId="77777777" w:rsidR="00981774" w:rsidRDefault="00981774" w:rsidP="00850C96">
            <w:pPr>
              <w:pStyle w:val="ListParagraph"/>
              <w:numPr>
                <w:ilvl w:val="0"/>
                <w:numId w:val="6"/>
              </w:numPr>
              <w:tabs>
                <w:tab w:val="left" w:pos="330"/>
              </w:tabs>
              <w:ind w:left="330" w:right="-58" w:hanging="180"/>
              <w:contextualSpacing w:val="0"/>
              <w:jc w:val="both"/>
            </w:pPr>
            <w:r w:rsidRPr="00323B02">
              <w:t>Embedded Systems</w:t>
            </w:r>
            <w:r>
              <w:t xml:space="preserve"> and </w:t>
            </w:r>
            <w:r w:rsidRPr="00323B02">
              <w:t>Robotics, ROS, RTOS, Nvidia’s CUDA C/GPU’s.</w:t>
            </w:r>
          </w:p>
          <w:p w14:paraId="464AE769" w14:textId="77777777" w:rsidR="00981774" w:rsidRDefault="00981774" w:rsidP="00850C96">
            <w:pPr>
              <w:pStyle w:val="ListParagraph"/>
              <w:numPr>
                <w:ilvl w:val="0"/>
                <w:numId w:val="6"/>
              </w:numPr>
              <w:tabs>
                <w:tab w:val="left" w:pos="330"/>
              </w:tabs>
              <w:ind w:left="330" w:right="-58" w:hanging="180"/>
              <w:contextualSpacing w:val="0"/>
              <w:jc w:val="both"/>
            </w:pPr>
            <w:proofErr w:type="spellStart"/>
            <w:r>
              <w:t>Adhoc</w:t>
            </w:r>
            <w:proofErr w:type="spellEnd"/>
            <w:r>
              <w:t xml:space="preserve"> Wireless Communication and Networks, FPGA and Embedded Systems Programming</w:t>
            </w:r>
          </w:p>
          <w:p w14:paraId="0CA1A8C4" w14:textId="429C74C5" w:rsidR="00D456AF" w:rsidRDefault="00D456AF" w:rsidP="00850C96">
            <w:pPr>
              <w:pStyle w:val="ListParagraph"/>
              <w:numPr>
                <w:ilvl w:val="0"/>
                <w:numId w:val="6"/>
              </w:numPr>
              <w:tabs>
                <w:tab w:val="left" w:pos="330"/>
              </w:tabs>
              <w:ind w:left="330" w:right="-58" w:hanging="180"/>
              <w:contextualSpacing w:val="0"/>
              <w:jc w:val="both"/>
            </w:pPr>
            <w:r>
              <w:t>Computer Vision/Deep Learning, Real-Time Image Processing, AI on the Edge</w:t>
            </w:r>
          </w:p>
        </w:tc>
      </w:tr>
    </w:tbl>
    <w:p w14:paraId="01B578C9" w14:textId="77777777" w:rsidR="00943E66" w:rsidRPr="00D93EC6" w:rsidRDefault="007A6BA9" w:rsidP="00FA0652">
      <w:pPr>
        <w:ind w:left="-180" w:hanging="387"/>
        <w:rPr>
          <w:rFonts w:ascii="Arial Black" w:hAnsi="Arial Black"/>
          <w:sz w:val="18"/>
          <w:szCs w:val="18"/>
        </w:rPr>
      </w:pPr>
      <w:r w:rsidRPr="00D93EC6">
        <w:rPr>
          <w:rFonts w:ascii="Arial Black" w:hAnsi="Arial Black"/>
          <w:sz w:val="18"/>
          <w:szCs w:val="18"/>
        </w:rPr>
        <w:t>Note:</w:t>
      </w:r>
    </w:p>
    <w:p w14:paraId="5154070B" w14:textId="675908FD" w:rsidR="00FE4409" w:rsidRPr="00E20023" w:rsidRDefault="00FE4409" w:rsidP="00FA0652">
      <w:pPr>
        <w:pStyle w:val="ListParagraph"/>
        <w:numPr>
          <w:ilvl w:val="0"/>
          <w:numId w:val="10"/>
        </w:numPr>
        <w:tabs>
          <w:tab w:val="left" w:pos="-142"/>
        </w:tabs>
        <w:spacing w:line="259" w:lineRule="auto"/>
        <w:ind w:left="0" w:hanging="207"/>
        <w:jc w:val="both"/>
        <w:rPr>
          <w:sz w:val="18"/>
          <w:szCs w:val="18"/>
        </w:rPr>
      </w:pPr>
      <w:r w:rsidRPr="00E20023">
        <w:rPr>
          <w:sz w:val="18"/>
          <w:szCs w:val="18"/>
        </w:rPr>
        <w:t>Submission of application is two-step process. It is mandatory to submit Application in hard-copy as well as on the Online-form:</w:t>
      </w:r>
    </w:p>
    <w:p w14:paraId="29E77330" w14:textId="5019CCD0" w:rsidR="006F683A" w:rsidRPr="00E20023" w:rsidRDefault="006F683A" w:rsidP="00FA0652">
      <w:pPr>
        <w:pStyle w:val="ListParagraph"/>
        <w:numPr>
          <w:ilvl w:val="1"/>
          <w:numId w:val="11"/>
        </w:numPr>
        <w:tabs>
          <w:tab w:val="left" w:pos="-142"/>
        </w:tabs>
        <w:spacing w:after="160" w:line="259" w:lineRule="auto"/>
        <w:ind w:left="450" w:hanging="180"/>
        <w:jc w:val="both"/>
        <w:rPr>
          <w:b/>
          <w:bCs/>
          <w:sz w:val="18"/>
          <w:szCs w:val="18"/>
        </w:rPr>
      </w:pPr>
      <w:r w:rsidRPr="00E20023">
        <w:rPr>
          <w:b/>
          <w:bCs/>
          <w:sz w:val="18"/>
          <w:szCs w:val="18"/>
        </w:rPr>
        <w:t xml:space="preserve">Application on </w:t>
      </w:r>
      <w:r w:rsidR="00FE4409" w:rsidRPr="00E20023">
        <w:rPr>
          <w:b/>
          <w:bCs/>
          <w:sz w:val="18"/>
          <w:szCs w:val="18"/>
        </w:rPr>
        <w:t>prescribed form</w:t>
      </w:r>
      <w:r w:rsidR="009E1D45" w:rsidRPr="00E20023">
        <w:rPr>
          <w:b/>
          <w:bCs/>
          <w:sz w:val="18"/>
          <w:szCs w:val="18"/>
        </w:rPr>
        <w:t xml:space="preserve"> </w:t>
      </w:r>
      <w:r w:rsidR="009E1D45" w:rsidRPr="00E20023">
        <w:rPr>
          <w:b/>
          <w:bCs/>
          <w:sz w:val="18"/>
          <w:szCs w:val="18"/>
          <w:u w:val="single"/>
        </w:rPr>
        <w:t>(</w:t>
      </w:r>
      <w:r w:rsidR="00140688" w:rsidRPr="00E20023">
        <w:rPr>
          <w:b/>
          <w:bCs/>
          <w:sz w:val="18"/>
          <w:szCs w:val="18"/>
          <w:u w:val="single"/>
        </w:rPr>
        <w:t>available at www.uettaxila.edu.pk</w:t>
      </w:r>
      <w:r w:rsidR="009E1D45" w:rsidRPr="00E20023">
        <w:rPr>
          <w:b/>
          <w:bCs/>
          <w:sz w:val="18"/>
          <w:szCs w:val="18"/>
          <w:u w:val="single"/>
        </w:rPr>
        <w:t>)</w:t>
      </w:r>
      <w:r w:rsidRPr="00E20023">
        <w:rPr>
          <w:b/>
          <w:bCs/>
          <w:sz w:val="18"/>
          <w:szCs w:val="18"/>
        </w:rPr>
        <w:t xml:space="preserve"> along with CV </w:t>
      </w:r>
      <w:r w:rsidR="00683ABE" w:rsidRPr="00E20023">
        <w:rPr>
          <w:b/>
          <w:bCs/>
          <w:sz w:val="18"/>
          <w:szCs w:val="18"/>
        </w:rPr>
        <w:t>and other testimonials must be reached in the office of the undersigned</w:t>
      </w:r>
      <w:r w:rsidRPr="00E20023">
        <w:rPr>
          <w:b/>
          <w:bCs/>
          <w:sz w:val="18"/>
          <w:szCs w:val="18"/>
        </w:rPr>
        <w:t xml:space="preserve"> on or before</w:t>
      </w:r>
      <w:r w:rsidR="001D0036">
        <w:rPr>
          <w:b/>
          <w:bCs/>
          <w:sz w:val="18"/>
          <w:szCs w:val="18"/>
        </w:rPr>
        <w:t xml:space="preserve"> 12</w:t>
      </w:r>
      <w:r w:rsidR="00D456AF">
        <w:rPr>
          <w:b/>
          <w:bCs/>
          <w:sz w:val="18"/>
          <w:szCs w:val="18"/>
        </w:rPr>
        <w:t>.0</w:t>
      </w:r>
      <w:r w:rsidR="004B4BFA">
        <w:rPr>
          <w:b/>
          <w:bCs/>
          <w:sz w:val="18"/>
          <w:szCs w:val="18"/>
        </w:rPr>
        <w:t>3</w:t>
      </w:r>
      <w:r w:rsidRPr="00E20023">
        <w:rPr>
          <w:b/>
          <w:bCs/>
          <w:sz w:val="18"/>
          <w:szCs w:val="18"/>
        </w:rPr>
        <w:t>.2</w:t>
      </w:r>
      <w:r w:rsidR="002B3794" w:rsidRPr="00E20023">
        <w:rPr>
          <w:b/>
          <w:bCs/>
          <w:sz w:val="18"/>
          <w:szCs w:val="18"/>
        </w:rPr>
        <w:t>0</w:t>
      </w:r>
      <w:r w:rsidR="009A6026" w:rsidRPr="00E20023">
        <w:rPr>
          <w:b/>
          <w:bCs/>
          <w:sz w:val="18"/>
          <w:szCs w:val="18"/>
        </w:rPr>
        <w:t>2</w:t>
      </w:r>
      <w:r w:rsidR="00D456AF">
        <w:rPr>
          <w:b/>
          <w:bCs/>
          <w:sz w:val="18"/>
          <w:szCs w:val="18"/>
        </w:rPr>
        <w:t>1</w:t>
      </w:r>
      <w:r w:rsidR="002D762A">
        <w:rPr>
          <w:b/>
          <w:bCs/>
          <w:sz w:val="18"/>
          <w:szCs w:val="18"/>
        </w:rPr>
        <w:t xml:space="preserve"> (</w:t>
      </w:r>
      <w:r w:rsidR="001D0036">
        <w:rPr>
          <w:b/>
          <w:bCs/>
          <w:sz w:val="18"/>
          <w:szCs w:val="18"/>
        </w:rPr>
        <w:t>Friday</w:t>
      </w:r>
      <w:r w:rsidR="002D762A">
        <w:rPr>
          <w:b/>
          <w:bCs/>
          <w:sz w:val="18"/>
          <w:szCs w:val="18"/>
        </w:rPr>
        <w:t>)</w:t>
      </w:r>
      <w:r w:rsidR="00DD060A">
        <w:rPr>
          <w:b/>
          <w:bCs/>
          <w:sz w:val="18"/>
          <w:szCs w:val="18"/>
        </w:rPr>
        <w:t xml:space="preserve"> up</w:t>
      </w:r>
      <w:r w:rsidR="002D762A">
        <w:rPr>
          <w:b/>
          <w:bCs/>
          <w:sz w:val="18"/>
          <w:szCs w:val="18"/>
        </w:rPr>
        <w:t>-</w:t>
      </w:r>
      <w:r w:rsidR="00DD060A">
        <w:rPr>
          <w:b/>
          <w:bCs/>
          <w:sz w:val="18"/>
          <w:szCs w:val="18"/>
        </w:rPr>
        <w:t>to 3:00 PM</w:t>
      </w:r>
      <w:r w:rsidRPr="00E20023">
        <w:rPr>
          <w:b/>
          <w:bCs/>
          <w:sz w:val="18"/>
          <w:szCs w:val="18"/>
        </w:rPr>
        <w:t>.</w:t>
      </w:r>
    </w:p>
    <w:p w14:paraId="0578E41D" w14:textId="18C0C2AC" w:rsidR="00A617B0" w:rsidRPr="00A617B0" w:rsidRDefault="00FE4409" w:rsidP="00A617B0">
      <w:pPr>
        <w:pStyle w:val="ListParagraph"/>
        <w:numPr>
          <w:ilvl w:val="1"/>
          <w:numId w:val="11"/>
        </w:numPr>
        <w:tabs>
          <w:tab w:val="left" w:pos="-142"/>
        </w:tabs>
        <w:spacing w:after="160" w:line="259" w:lineRule="auto"/>
        <w:ind w:left="450" w:hanging="180"/>
        <w:jc w:val="both"/>
        <w:rPr>
          <w:rStyle w:val="Hyperlink"/>
          <w:color w:val="auto"/>
          <w:sz w:val="18"/>
          <w:szCs w:val="18"/>
          <w:u w:val="none"/>
        </w:rPr>
      </w:pPr>
      <w:r w:rsidRPr="00E20023">
        <w:rPr>
          <w:b/>
          <w:bCs/>
          <w:sz w:val="18"/>
          <w:szCs w:val="18"/>
        </w:rPr>
        <w:t>Applicants must have to fill the particulars and submit form provided on the</w:t>
      </w:r>
      <w:r w:rsidRPr="00E20023">
        <w:rPr>
          <w:sz w:val="18"/>
          <w:szCs w:val="18"/>
        </w:rPr>
        <w:t xml:space="preserve"> </w:t>
      </w:r>
      <w:hyperlink r:id="rId8" w:history="1">
        <w:r w:rsidR="00EE4253" w:rsidRPr="00CF0878">
          <w:rPr>
            <w:rStyle w:val="Hyperlink"/>
          </w:rPr>
          <w:t>https://web.uettaxila.edu.pk/CPED/SwarmRoboticsLab.asp</w:t>
        </w:r>
      </w:hyperlink>
      <w:r w:rsidR="00A617B0">
        <w:rPr>
          <w:rStyle w:val="Hyperlink"/>
        </w:rPr>
        <w:t>.</w:t>
      </w:r>
    </w:p>
    <w:p w14:paraId="28F7F0FE" w14:textId="77777777" w:rsidR="00FA0652" w:rsidRPr="00FA0652" w:rsidRDefault="00FA0652" w:rsidP="00FA0652">
      <w:pPr>
        <w:pStyle w:val="ListParagraph"/>
        <w:numPr>
          <w:ilvl w:val="0"/>
          <w:numId w:val="11"/>
        </w:numPr>
        <w:tabs>
          <w:tab w:val="left" w:pos="-142"/>
        </w:tabs>
        <w:spacing w:after="160" w:line="259" w:lineRule="auto"/>
        <w:ind w:left="180"/>
        <w:jc w:val="both"/>
        <w:rPr>
          <w:sz w:val="16"/>
          <w:szCs w:val="16"/>
        </w:rPr>
      </w:pPr>
      <w:r w:rsidRPr="00FA0652">
        <w:rPr>
          <w:sz w:val="16"/>
          <w:szCs w:val="16"/>
        </w:rPr>
        <w:t xml:space="preserve">Application fee (non-refundable) @ Rs.2000/- must be paid in the favor of the Treasurer, UET Taxila in shape of Bank Draft/Postal Order/HBL Challan of UET Taxila Branch. </w:t>
      </w:r>
    </w:p>
    <w:p w14:paraId="3249A068" w14:textId="06DEC8A1" w:rsidR="002D762A" w:rsidRPr="00FA0652" w:rsidRDefault="002D762A" w:rsidP="00FA0652">
      <w:pPr>
        <w:pStyle w:val="ListParagraph"/>
        <w:numPr>
          <w:ilvl w:val="0"/>
          <w:numId w:val="11"/>
        </w:numPr>
        <w:tabs>
          <w:tab w:val="left" w:pos="-142"/>
        </w:tabs>
        <w:spacing w:after="160" w:line="259" w:lineRule="auto"/>
        <w:ind w:left="180"/>
        <w:jc w:val="both"/>
        <w:rPr>
          <w:sz w:val="18"/>
          <w:szCs w:val="18"/>
        </w:rPr>
      </w:pPr>
      <w:r w:rsidRPr="00FA0652">
        <w:rPr>
          <w:sz w:val="18"/>
          <w:szCs w:val="18"/>
        </w:rPr>
        <w:t>The above posts are purely project-based, hence no right of regular appointment.</w:t>
      </w:r>
    </w:p>
    <w:p w14:paraId="2F3ACCCF" w14:textId="42A0EA4F" w:rsidR="006F683A" w:rsidRDefault="001C2C5B" w:rsidP="00FA0652">
      <w:pPr>
        <w:pStyle w:val="ListParagraph"/>
        <w:numPr>
          <w:ilvl w:val="0"/>
          <w:numId w:val="11"/>
        </w:numPr>
        <w:tabs>
          <w:tab w:val="left" w:pos="-142"/>
        </w:tabs>
        <w:spacing w:after="160" w:line="259" w:lineRule="auto"/>
        <w:ind w:left="180" w:hanging="387"/>
        <w:jc w:val="both"/>
        <w:rPr>
          <w:sz w:val="18"/>
          <w:szCs w:val="18"/>
        </w:rPr>
      </w:pPr>
      <w:r>
        <w:rPr>
          <w:sz w:val="18"/>
          <w:szCs w:val="18"/>
        </w:rPr>
        <w:t>Attested copies of degree/ certificate/ testimonials/ CNIC/ experience certificate</w:t>
      </w:r>
      <w:r w:rsidR="009A6026">
        <w:rPr>
          <w:sz w:val="18"/>
          <w:szCs w:val="18"/>
        </w:rPr>
        <w:t>s</w:t>
      </w:r>
      <w:r>
        <w:rPr>
          <w:sz w:val="18"/>
          <w:szCs w:val="18"/>
        </w:rPr>
        <w:t xml:space="preserve"> and photograph must be attached</w:t>
      </w:r>
      <w:r w:rsidR="00F1299A">
        <w:rPr>
          <w:sz w:val="18"/>
          <w:szCs w:val="18"/>
        </w:rPr>
        <w:t>.</w:t>
      </w:r>
    </w:p>
    <w:p w14:paraId="7DCFFFE8" w14:textId="224413B5" w:rsidR="00711285" w:rsidRDefault="00711285" w:rsidP="00FA0652">
      <w:pPr>
        <w:pStyle w:val="ListParagraph"/>
        <w:numPr>
          <w:ilvl w:val="0"/>
          <w:numId w:val="11"/>
        </w:numPr>
        <w:tabs>
          <w:tab w:val="left" w:pos="-142"/>
        </w:tabs>
        <w:spacing w:after="160" w:line="259" w:lineRule="auto"/>
        <w:ind w:left="180" w:hanging="38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ncomplete or late received applications will not be entertained </w:t>
      </w:r>
      <w:r w:rsidR="0075652C">
        <w:rPr>
          <w:sz w:val="18"/>
          <w:szCs w:val="18"/>
        </w:rPr>
        <w:t>a</w:t>
      </w:r>
      <w:r w:rsidR="00713407">
        <w:rPr>
          <w:sz w:val="18"/>
          <w:szCs w:val="18"/>
        </w:rPr>
        <w:t>nd only short</w:t>
      </w:r>
      <w:r w:rsidR="00B05378">
        <w:rPr>
          <w:sz w:val="18"/>
          <w:szCs w:val="18"/>
        </w:rPr>
        <w:t>-</w:t>
      </w:r>
      <w:r w:rsidR="00713407">
        <w:rPr>
          <w:sz w:val="18"/>
          <w:szCs w:val="18"/>
        </w:rPr>
        <w:t>listed candidates called for test/ interview</w:t>
      </w:r>
      <w:r w:rsidR="00C762EC">
        <w:rPr>
          <w:sz w:val="18"/>
          <w:szCs w:val="18"/>
        </w:rPr>
        <w:t>.</w:t>
      </w:r>
    </w:p>
    <w:p w14:paraId="2F9957E6" w14:textId="6DBBBE97" w:rsidR="00C762EC" w:rsidRDefault="00C762EC" w:rsidP="00FA0652">
      <w:pPr>
        <w:pStyle w:val="ListParagraph"/>
        <w:numPr>
          <w:ilvl w:val="0"/>
          <w:numId w:val="11"/>
        </w:numPr>
        <w:tabs>
          <w:tab w:val="left" w:pos="-142"/>
        </w:tabs>
        <w:spacing w:after="160" w:line="259" w:lineRule="auto"/>
        <w:ind w:left="180" w:hanging="387"/>
        <w:jc w:val="both"/>
        <w:rPr>
          <w:sz w:val="18"/>
          <w:szCs w:val="18"/>
        </w:rPr>
      </w:pPr>
      <w:r>
        <w:rPr>
          <w:sz w:val="18"/>
          <w:szCs w:val="18"/>
        </w:rPr>
        <w:t>The university reserve</w:t>
      </w:r>
      <w:r w:rsidR="00CA43DF">
        <w:rPr>
          <w:sz w:val="18"/>
          <w:szCs w:val="18"/>
        </w:rPr>
        <w:t>s</w:t>
      </w:r>
      <w:r>
        <w:rPr>
          <w:sz w:val="18"/>
          <w:szCs w:val="18"/>
        </w:rPr>
        <w:t xml:space="preserve"> the right to accept or reject </w:t>
      </w:r>
      <w:r w:rsidR="004B3459">
        <w:rPr>
          <w:sz w:val="18"/>
          <w:szCs w:val="18"/>
        </w:rPr>
        <w:t>any/ all applications assigning any reason</w:t>
      </w:r>
      <w:r w:rsidR="000B6596">
        <w:rPr>
          <w:sz w:val="18"/>
          <w:szCs w:val="18"/>
        </w:rPr>
        <w:t>.</w:t>
      </w:r>
    </w:p>
    <w:p w14:paraId="568B954C" w14:textId="22C9F1B5" w:rsidR="00DD060A" w:rsidRDefault="00DD060A" w:rsidP="00E05BC7">
      <w:pPr>
        <w:pStyle w:val="ListParagraph"/>
        <w:numPr>
          <w:ilvl w:val="0"/>
          <w:numId w:val="11"/>
        </w:numPr>
        <w:tabs>
          <w:tab w:val="left" w:pos="-142"/>
        </w:tabs>
        <w:spacing w:line="259" w:lineRule="auto"/>
        <w:ind w:left="180" w:hanging="38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No TA/DA will be paid for the interview/Tests etc. </w:t>
      </w:r>
    </w:p>
    <w:p w14:paraId="384A7596" w14:textId="77777777" w:rsidR="00E05BC7" w:rsidRPr="00E05BC7" w:rsidRDefault="00E05BC7" w:rsidP="00E05BC7">
      <w:pPr>
        <w:tabs>
          <w:tab w:val="left" w:pos="-142"/>
        </w:tabs>
        <w:spacing w:line="259" w:lineRule="auto"/>
        <w:ind w:left="-207"/>
        <w:jc w:val="both"/>
        <w:rPr>
          <w:sz w:val="6"/>
          <w:szCs w:val="6"/>
        </w:rPr>
      </w:pPr>
    </w:p>
    <w:p w14:paraId="7EFE2FD8" w14:textId="17950561" w:rsidR="00AC2429" w:rsidRPr="00D93EC6" w:rsidRDefault="003E6EDC" w:rsidP="00E05BC7">
      <w:pPr>
        <w:ind w:left="-540" w:firstLine="270"/>
        <w:jc w:val="center"/>
        <w:rPr>
          <w:b/>
          <w:color w:val="000000"/>
          <w:szCs w:val="26"/>
        </w:rPr>
      </w:pPr>
      <w:r w:rsidRPr="00D93EC6">
        <w:rPr>
          <w:b/>
          <w:color w:val="000000"/>
          <w:szCs w:val="26"/>
        </w:rPr>
        <w:t>(</w:t>
      </w:r>
      <w:r w:rsidR="00FA0652">
        <w:rPr>
          <w:b/>
          <w:color w:val="000000"/>
          <w:szCs w:val="26"/>
        </w:rPr>
        <w:t>Dr</w:t>
      </w:r>
      <w:r w:rsidR="00FE4409">
        <w:rPr>
          <w:b/>
          <w:color w:val="000000"/>
          <w:szCs w:val="26"/>
        </w:rPr>
        <w:t>. Mansoor</w:t>
      </w:r>
      <w:r w:rsidR="00FA0652">
        <w:rPr>
          <w:b/>
          <w:color w:val="000000"/>
          <w:szCs w:val="26"/>
        </w:rPr>
        <w:t xml:space="preserve"> Ahmad </w:t>
      </w:r>
      <w:r w:rsidR="00FE4409">
        <w:rPr>
          <w:b/>
          <w:color w:val="000000"/>
          <w:szCs w:val="26"/>
        </w:rPr>
        <w:t>Baloch</w:t>
      </w:r>
      <w:r w:rsidRPr="00D93EC6">
        <w:rPr>
          <w:b/>
          <w:color w:val="000000"/>
          <w:szCs w:val="26"/>
        </w:rPr>
        <w:t>)</w:t>
      </w:r>
    </w:p>
    <w:p w14:paraId="787E60BC" w14:textId="71B85D9B" w:rsidR="003E6EDC" w:rsidRDefault="004B4BFA" w:rsidP="004B4BFA">
      <w:pPr>
        <w:tabs>
          <w:tab w:val="center" w:pos="4673"/>
          <w:tab w:val="left" w:pos="5415"/>
        </w:tabs>
        <w:ind w:left="-540" w:firstLine="270"/>
        <w:rPr>
          <w:b/>
          <w:color w:val="000000"/>
          <w:sz w:val="16"/>
          <w:szCs w:val="22"/>
        </w:rPr>
      </w:pPr>
      <w:r>
        <w:rPr>
          <w:b/>
          <w:color w:val="000000"/>
          <w:sz w:val="18"/>
          <w:szCs w:val="22"/>
        </w:rPr>
        <w:tab/>
      </w:r>
      <w:r w:rsidR="003E6EDC" w:rsidRPr="00AB111D">
        <w:rPr>
          <w:b/>
          <w:color w:val="000000"/>
          <w:sz w:val="18"/>
          <w:szCs w:val="22"/>
        </w:rPr>
        <w:t>Registrar</w:t>
      </w:r>
      <w:r>
        <w:rPr>
          <w:b/>
          <w:color w:val="000000"/>
          <w:sz w:val="18"/>
          <w:szCs w:val="22"/>
        </w:rPr>
        <w:tab/>
      </w:r>
    </w:p>
    <w:p w14:paraId="23520276" w14:textId="4AFC1BCD" w:rsidR="00AB111D" w:rsidRPr="00AB111D" w:rsidRDefault="00AB111D" w:rsidP="00FA0652">
      <w:pPr>
        <w:ind w:left="-540" w:firstLine="270"/>
        <w:jc w:val="center"/>
        <w:rPr>
          <w:b/>
          <w:color w:val="000000"/>
          <w:sz w:val="24"/>
          <w:szCs w:val="24"/>
        </w:rPr>
      </w:pPr>
      <w:r w:rsidRPr="00E34F39">
        <w:rPr>
          <w:b/>
          <w:color w:val="000000"/>
          <w:szCs w:val="24"/>
        </w:rPr>
        <w:t>051-9047406</w:t>
      </w:r>
    </w:p>
    <w:sectPr w:rsidR="00AB111D" w:rsidRPr="00AB111D" w:rsidSect="000D01B6">
      <w:pgSz w:w="11909" w:h="16834" w:code="9"/>
      <w:pgMar w:top="-180" w:right="852" w:bottom="69" w:left="1350" w:header="547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0629FE" w14:textId="77777777" w:rsidR="00491BB3" w:rsidRDefault="00491BB3" w:rsidP="00FB10C6">
      <w:r>
        <w:separator/>
      </w:r>
    </w:p>
  </w:endnote>
  <w:endnote w:type="continuationSeparator" w:id="0">
    <w:p w14:paraId="3DFF76FD" w14:textId="77777777" w:rsidR="00491BB3" w:rsidRDefault="00491BB3" w:rsidP="00FB1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2AED9" w14:textId="77777777" w:rsidR="00491BB3" w:rsidRDefault="00491BB3" w:rsidP="00FB10C6">
      <w:r>
        <w:separator/>
      </w:r>
    </w:p>
  </w:footnote>
  <w:footnote w:type="continuationSeparator" w:id="0">
    <w:p w14:paraId="01117F62" w14:textId="77777777" w:rsidR="00491BB3" w:rsidRDefault="00491BB3" w:rsidP="00FB10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33DF5"/>
    <w:multiLevelType w:val="hybridMultilevel"/>
    <w:tmpl w:val="5986FDE0"/>
    <w:lvl w:ilvl="0" w:tplc="192AD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9C0E72">
      <w:start w:val="1"/>
      <w:numFmt w:val="lowerRoman"/>
      <w:lvlText w:val="%2."/>
      <w:lvlJc w:val="right"/>
      <w:pPr>
        <w:ind w:left="180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030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7A35AE4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C809ED"/>
    <w:multiLevelType w:val="hybridMultilevel"/>
    <w:tmpl w:val="42C26A32"/>
    <w:lvl w:ilvl="0" w:tplc="192AD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F63331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16FE4"/>
    <w:multiLevelType w:val="hybridMultilevel"/>
    <w:tmpl w:val="327E7572"/>
    <w:lvl w:ilvl="0" w:tplc="FF4CAA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813B7"/>
    <w:multiLevelType w:val="hybridMultilevel"/>
    <w:tmpl w:val="D2A475AA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7" w15:restartNumberingAfterBreak="0">
    <w:nsid w:val="613B5A4C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5F51A8"/>
    <w:multiLevelType w:val="hybridMultilevel"/>
    <w:tmpl w:val="BB4271F8"/>
    <w:lvl w:ilvl="0" w:tplc="5E708D4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646AF2"/>
    <w:multiLevelType w:val="hybridMultilevel"/>
    <w:tmpl w:val="1EA4ED6E"/>
    <w:lvl w:ilvl="0" w:tplc="5E708D4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8E2D37"/>
    <w:multiLevelType w:val="hybridMultilevel"/>
    <w:tmpl w:val="165E9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9"/>
  </w:num>
  <w:num w:numId="5">
    <w:abstractNumId w:val="7"/>
  </w:num>
  <w:num w:numId="6">
    <w:abstractNumId w:val="6"/>
  </w:num>
  <w:num w:numId="7">
    <w:abstractNumId w:val="4"/>
  </w:num>
  <w:num w:numId="8">
    <w:abstractNumId w:val="2"/>
  </w:num>
  <w:num w:numId="9">
    <w:abstractNumId w:val="10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sTQzsjQ0MzOzNDJQ0lEKTi0uzszPAykwrQUA+KrLMywAAAA="/>
  </w:docVars>
  <w:rsids>
    <w:rsidRoot w:val="00C54200"/>
    <w:rsid w:val="00001502"/>
    <w:rsid w:val="00001EF0"/>
    <w:rsid w:val="0000423B"/>
    <w:rsid w:val="00010201"/>
    <w:rsid w:val="0001072B"/>
    <w:rsid w:val="000147DD"/>
    <w:rsid w:val="000176FF"/>
    <w:rsid w:val="0003427E"/>
    <w:rsid w:val="00050666"/>
    <w:rsid w:val="00064A5D"/>
    <w:rsid w:val="00067625"/>
    <w:rsid w:val="00067D37"/>
    <w:rsid w:val="00067F58"/>
    <w:rsid w:val="00070C76"/>
    <w:rsid w:val="00072FC7"/>
    <w:rsid w:val="00091A7E"/>
    <w:rsid w:val="000B27FB"/>
    <w:rsid w:val="000B6596"/>
    <w:rsid w:val="000B75AA"/>
    <w:rsid w:val="000C01DC"/>
    <w:rsid w:val="000C3057"/>
    <w:rsid w:val="000C4127"/>
    <w:rsid w:val="000D01B6"/>
    <w:rsid w:val="000D1B26"/>
    <w:rsid w:val="001033C6"/>
    <w:rsid w:val="00115B2B"/>
    <w:rsid w:val="00131CA7"/>
    <w:rsid w:val="00131D11"/>
    <w:rsid w:val="00133149"/>
    <w:rsid w:val="00140688"/>
    <w:rsid w:val="00152107"/>
    <w:rsid w:val="0016090B"/>
    <w:rsid w:val="00164B3A"/>
    <w:rsid w:val="00165D04"/>
    <w:rsid w:val="00170037"/>
    <w:rsid w:val="00172469"/>
    <w:rsid w:val="00172E2B"/>
    <w:rsid w:val="001A34D3"/>
    <w:rsid w:val="001A3CFE"/>
    <w:rsid w:val="001A54EF"/>
    <w:rsid w:val="001A7289"/>
    <w:rsid w:val="001C2C5B"/>
    <w:rsid w:val="001C5C77"/>
    <w:rsid w:val="001D0036"/>
    <w:rsid w:val="001E13BB"/>
    <w:rsid w:val="001E3007"/>
    <w:rsid w:val="001F12A1"/>
    <w:rsid w:val="00207911"/>
    <w:rsid w:val="00210DE4"/>
    <w:rsid w:val="002400A1"/>
    <w:rsid w:val="002500EA"/>
    <w:rsid w:val="0027437D"/>
    <w:rsid w:val="00276767"/>
    <w:rsid w:val="00282867"/>
    <w:rsid w:val="00284623"/>
    <w:rsid w:val="002858E0"/>
    <w:rsid w:val="00295937"/>
    <w:rsid w:val="00297E3D"/>
    <w:rsid w:val="002B23A2"/>
    <w:rsid w:val="002B3794"/>
    <w:rsid w:val="002B37C3"/>
    <w:rsid w:val="002C3EA1"/>
    <w:rsid w:val="002D762A"/>
    <w:rsid w:val="002E4016"/>
    <w:rsid w:val="002F2026"/>
    <w:rsid w:val="002F5B7C"/>
    <w:rsid w:val="002F66E6"/>
    <w:rsid w:val="0030168D"/>
    <w:rsid w:val="003158FA"/>
    <w:rsid w:val="00323B02"/>
    <w:rsid w:val="0032490C"/>
    <w:rsid w:val="00326266"/>
    <w:rsid w:val="003342B9"/>
    <w:rsid w:val="0035237F"/>
    <w:rsid w:val="0039407E"/>
    <w:rsid w:val="003942A2"/>
    <w:rsid w:val="003C6C32"/>
    <w:rsid w:val="003D1BD2"/>
    <w:rsid w:val="003D3BFE"/>
    <w:rsid w:val="003D6AEE"/>
    <w:rsid w:val="003E4216"/>
    <w:rsid w:val="003E6EDC"/>
    <w:rsid w:val="003E7813"/>
    <w:rsid w:val="003F7CC1"/>
    <w:rsid w:val="004050E5"/>
    <w:rsid w:val="00413F3C"/>
    <w:rsid w:val="00426873"/>
    <w:rsid w:val="00456232"/>
    <w:rsid w:val="0047047A"/>
    <w:rsid w:val="0047497B"/>
    <w:rsid w:val="00482EA2"/>
    <w:rsid w:val="00491BB3"/>
    <w:rsid w:val="004B3459"/>
    <w:rsid w:val="004B4BFA"/>
    <w:rsid w:val="004D3B9A"/>
    <w:rsid w:val="004F7C15"/>
    <w:rsid w:val="00504995"/>
    <w:rsid w:val="00516BC3"/>
    <w:rsid w:val="00526CD8"/>
    <w:rsid w:val="0054075F"/>
    <w:rsid w:val="00543C29"/>
    <w:rsid w:val="0054723C"/>
    <w:rsid w:val="00572BAC"/>
    <w:rsid w:val="0058582E"/>
    <w:rsid w:val="005862BF"/>
    <w:rsid w:val="00587B2F"/>
    <w:rsid w:val="0059030B"/>
    <w:rsid w:val="005940B6"/>
    <w:rsid w:val="00594C7D"/>
    <w:rsid w:val="005B139E"/>
    <w:rsid w:val="005C2198"/>
    <w:rsid w:val="005C6EA1"/>
    <w:rsid w:val="005D54CC"/>
    <w:rsid w:val="005D6138"/>
    <w:rsid w:val="005E2C09"/>
    <w:rsid w:val="005E4848"/>
    <w:rsid w:val="005E6EF6"/>
    <w:rsid w:val="005F2888"/>
    <w:rsid w:val="005F64F3"/>
    <w:rsid w:val="0060775A"/>
    <w:rsid w:val="006140F7"/>
    <w:rsid w:val="00615E1D"/>
    <w:rsid w:val="006612A2"/>
    <w:rsid w:val="006710D9"/>
    <w:rsid w:val="00676738"/>
    <w:rsid w:val="00683540"/>
    <w:rsid w:val="00683ABE"/>
    <w:rsid w:val="0069474E"/>
    <w:rsid w:val="006A6374"/>
    <w:rsid w:val="006A7FFC"/>
    <w:rsid w:val="006B5C50"/>
    <w:rsid w:val="006C1849"/>
    <w:rsid w:val="006C2A83"/>
    <w:rsid w:val="006C31B7"/>
    <w:rsid w:val="006D47DD"/>
    <w:rsid w:val="006D654A"/>
    <w:rsid w:val="006E12A4"/>
    <w:rsid w:val="006E7667"/>
    <w:rsid w:val="006E77F5"/>
    <w:rsid w:val="006F18A6"/>
    <w:rsid w:val="006F683A"/>
    <w:rsid w:val="00702D1E"/>
    <w:rsid w:val="00706600"/>
    <w:rsid w:val="00711285"/>
    <w:rsid w:val="007127A3"/>
    <w:rsid w:val="00713407"/>
    <w:rsid w:val="00714A85"/>
    <w:rsid w:val="0073256B"/>
    <w:rsid w:val="00742CAC"/>
    <w:rsid w:val="00742FCB"/>
    <w:rsid w:val="00743D55"/>
    <w:rsid w:val="00745504"/>
    <w:rsid w:val="00755CF1"/>
    <w:rsid w:val="0075652C"/>
    <w:rsid w:val="007619B0"/>
    <w:rsid w:val="0078058F"/>
    <w:rsid w:val="00787252"/>
    <w:rsid w:val="00795DDE"/>
    <w:rsid w:val="007A6BA9"/>
    <w:rsid w:val="007B13DC"/>
    <w:rsid w:val="007B18FA"/>
    <w:rsid w:val="007C3845"/>
    <w:rsid w:val="007C3DDB"/>
    <w:rsid w:val="007E730A"/>
    <w:rsid w:val="007F3130"/>
    <w:rsid w:val="00805C32"/>
    <w:rsid w:val="00810344"/>
    <w:rsid w:val="008103E4"/>
    <w:rsid w:val="008347F4"/>
    <w:rsid w:val="008400E5"/>
    <w:rsid w:val="00850194"/>
    <w:rsid w:val="00850C96"/>
    <w:rsid w:val="00853F9F"/>
    <w:rsid w:val="008548E9"/>
    <w:rsid w:val="00864A9F"/>
    <w:rsid w:val="00867062"/>
    <w:rsid w:val="00867ECB"/>
    <w:rsid w:val="00887540"/>
    <w:rsid w:val="008A7003"/>
    <w:rsid w:val="008B0508"/>
    <w:rsid w:val="008B18F3"/>
    <w:rsid w:val="008B4FC1"/>
    <w:rsid w:val="008C51C4"/>
    <w:rsid w:val="008D0566"/>
    <w:rsid w:val="008E4B92"/>
    <w:rsid w:val="009003FE"/>
    <w:rsid w:val="009202F9"/>
    <w:rsid w:val="009216D9"/>
    <w:rsid w:val="009223B2"/>
    <w:rsid w:val="00943E66"/>
    <w:rsid w:val="0097585F"/>
    <w:rsid w:val="00976FD8"/>
    <w:rsid w:val="00981774"/>
    <w:rsid w:val="00983E79"/>
    <w:rsid w:val="00986E0D"/>
    <w:rsid w:val="00987583"/>
    <w:rsid w:val="009951B8"/>
    <w:rsid w:val="009A2E0D"/>
    <w:rsid w:val="009A3228"/>
    <w:rsid w:val="009A6026"/>
    <w:rsid w:val="009C47C1"/>
    <w:rsid w:val="009C692C"/>
    <w:rsid w:val="009E1D45"/>
    <w:rsid w:val="009E2ED5"/>
    <w:rsid w:val="009F5E20"/>
    <w:rsid w:val="00A078C9"/>
    <w:rsid w:val="00A17AC5"/>
    <w:rsid w:val="00A25640"/>
    <w:rsid w:val="00A617B0"/>
    <w:rsid w:val="00A624AE"/>
    <w:rsid w:val="00A7485F"/>
    <w:rsid w:val="00A77DC1"/>
    <w:rsid w:val="00A969AA"/>
    <w:rsid w:val="00AA03A8"/>
    <w:rsid w:val="00AB111D"/>
    <w:rsid w:val="00AB1B1E"/>
    <w:rsid w:val="00AC1490"/>
    <w:rsid w:val="00AC2429"/>
    <w:rsid w:val="00AC4487"/>
    <w:rsid w:val="00AC7E4D"/>
    <w:rsid w:val="00AD0810"/>
    <w:rsid w:val="00AD11DE"/>
    <w:rsid w:val="00AD690C"/>
    <w:rsid w:val="00AE20F5"/>
    <w:rsid w:val="00AF2053"/>
    <w:rsid w:val="00AF39D6"/>
    <w:rsid w:val="00B05378"/>
    <w:rsid w:val="00B22408"/>
    <w:rsid w:val="00B23189"/>
    <w:rsid w:val="00B250AB"/>
    <w:rsid w:val="00B36AAA"/>
    <w:rsid w:val="00B4718D"/>
    <w:rsid w:val="00B72C7F"/>
    <w:rsid w:val="00B75D7E"/>
    <w:rsid w:val="00B77777"/>
    <w:rsid w:val="00B832CC"/>
    <w:rsid w:val="00B86B8E"/>
    <w:rsid w:val="00B9509F"/>
    <w:rsid w:val="00B97027"/>
    <w:rsid w:val="00BC15BC"/>
    <w:rsid w:val="00BC631E"/>
    <w:rsid w:val="00BD6D31"/>
    <w:rsid w:val="00BE0901"/>
    <w:rsid w:val="00BE27B9"/>
    <w:rsid w:val="00C13DD0"/>
    <w:rsid w:val="00C33FBD"/>
    <w:rsid w:val="00C40E0B"/>
    <w:rsid w:val="00C43858"/>
    <w:rsid w:val="00C510D0"/>
    <w:rsid w:val="00C54200"/>
    <w:rsid w:val="00C60EA7"/>
    <w:rsid w:val="00C64149"/>
    <w:rsid w:val="00C730BD"/>
    <w:rsid w:val="00C762EC"/>
    <w:rsid w:val="00C80904"/>
    <w:rsid w:val="00C87DFC"/>
    <w:rsid w:val="00C94A9F"/>
    <w:rsid w:val="00C94B75"/>
    <w:rsid w:val="00CA43DF"/>
    <w:rsid w:val="00CA4691"/>
    <w:rsid w:val="00CB173F"/>
    <w:rsid w:val="00CB27B7"/>
    <w:rsid w:val="00CB2A02"/>
    <w:rsid w:val="00CB5EF8"/>
    <w:rsid w:val="00CE6782"/>
    <w:rsid w:val="00CF3736"/>
    <w:rsid w:val="00CF74EE"/>
    <w:rsid w:val="00D16ABD"/>
    <w:rsid w:val="00D20A24"/>
    <w:rsid w:val="00D456AF"/>
    <w:rsid w:val="00D542E3"/>
    <w:rsid w:val="00D558ED"/>
    <w:rsid w:val="00D646EB"/>
    <w:rsid w:val="00D7444F"/>
    <w:rsid w:val="00D808E8"/>
    <w:rsid w:val="00D8539E"/>
    <w:rsid w:val="00D918AA"/>
    <w:rsid w:val="00D93EC6"/>
    <w:rsid w:val="00DB291C"/>
    <w:rsid w:val="00DB4C55"/>
    <w:rsid w:val="00DC6D9F"/>
    <w:rsid w:val="00DD060A"/>
    <w:rsid w:val="00DD26C2"/>
    <w:rsid w:val="00DD3C15"/>
    <w:rsid w:val="00DD744D"/>
    <w:rsid w:val="00DE052A"/>
    <w:rsid w:val="00DE63B4"/>
    <w:rsid w:val="00E04BF4"/>
    <w:rsid w:val="00E05BC7"/>
    <w:rsid w:val="00E20023"/>
    <w:rsid w:val="00E24F02"/>
    <w:rsid w:val="00E256C9"/>
    <w:rsid w:val="00E271E3"/>
    <w:rsid w:val="00E34F39"/>
    <w:rsid w:val="00E36B62"/>
    <w:rsid w:val="00E418D5"/>
    <w:rsid w:val="00E41E40"/>
    <w:rsid w:val="00E46BD1"/>
    <w:rsid w:val="00E559DF"/>
    <w:rsid w:val="00E65293"/>
    <w:rsid w:val="00E65F88"/>
    <w:rsid w:val="00E71514"/>
    <w:rsid w:val="00E7285A"/>
    <w:rsid w:val="00E8209F"/>
    <w:rsid w:val="00E86DF2"/>
    <w:rsid w:val="00EB74E4"/>
    <w:rsid w:val="00ED002D"/>
    <w:rsid w:val="00ED0C20"/>
    <w:rsid w:val="00ED4626"/>
    <w:rsid w:val="00EE4088"/>
    <w:rsid w:val="00EE4253"/>
    <w:rsid w:val="00EF5A85"/>
    <w:rsid w:val="00F05311"/>
    <w:rsid w:val="00F0599F"/>
    <w:rsid w:val="00F128D1"/>
    <w:rsid w:val="00F1299A"/>
    <w:rsid w:val="00F17698"/>
    <w:rsid w:val="00F208F7"/>
    <w:rsid w:val="00F231A4"/>
    <w:rsid w:val="00F407CB"/>
    <w:rsid w:val="00F421D5"/>
    <w:rsid w:val="00F50CAB"/>
    <w:rsid w:val="00F644FC"/>
    <w:rsid w:val="00F676C3"/>
    <w:rsid w:val="00F8026C"/>
    <w:rsid w:val="00FA0652"/>
    <w:rsid w:val="00FA125D"/>
    <w:rsid w:val="00FA626F"/>
    <w:rsid w:val="00FB10C6"/>
    <w:rsid w:val="00FD0342"/>
    <w:rsid w:val="00FD2EFF"/>
    <w:rsid w:val="00FE4409"/>
    <w:rsid w:val="00FF4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DD3341"/>
  <w15:docId w15:val="{A64DB74D-B850-4056-90FD-40BF6EFBF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723C"/>
  </w:style>
  <w:style w:type="paragraph" w:styleId="Heading1">
    <w:name w:val="heading 1"/>
    <w:basedOn w:val="Normal"/>
    <w:next w:val="Normal"/>
    <w:qFormat/>
    <w:rsid w:val="0054723C"/>
    <w:pPr>
      <w:keepNext/>
      <w:jc w:val="right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53F9F"/>
    <w:rPr>
      <w:color w:val="0000FF"/>
      <w:u w:val="single"/>
    </w:rPr>
  </w:style>
  <w:style w:type="paragraph" w:styleId="Header">
    <w:name w:val="header"/>
    <w:basedOn w:val="Normal"/>
    <w:link w:val="HeaderChar"/>
    <w:rsid w:val="00FB10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B10C6"/>
  </w:style>
  <w:style w:type="paragraph" w:styleId="Footer">
    <w:name w:val="footer"/>
    <w:basedOn w:val="Normal"/>
    <w:link w:val="FooterChar"/>
    <w:rsid w:val="00FB10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B10C6"/>
  </w:style>
  <w:style w:type="table" w:styleId="TableGrid">
    <w:name w:val="Table Grid"/>
    <w:basedOn w:val="TableNormal"/>
    <w:rsid w:val="000B75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B224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224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5066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E4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E42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uettaxila.edu.pk/CPED/SwarmRoboticsLab.as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U.E.T  TAXILA</Company>
  <LinksUpToDate>false</LinksUpToDate>
  <CharactersWithSpaces>3640</CharactersWithSpaces>
  <SharedDoc>false</SharedDoc>
  <HLinks>
    <vt:vector size="6" baseType="variant">
      <vt:variant>
        <vt:i4>786522</vt:i4>
      </vt:variant>
      <vt:variant>
        <vt:i4>0</vt:i4>
      </vt:variant>
      <vt:variant>
        <vt:i4>0</vt:i4>
      </vt:variant>
      <vt:variant>
        <vt:i4>5</vt:i4>
      </vt:variant>
      <vt:variant>
        <vt:lpwstr>http://www.uettaxila.edu.p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Sohail Yousaf</cp:lastModifiedBy>
  <cp:revision>2</cp:revision>
  <cp:lastPrinted>2021-02-16T05:42:00Z</cp:lastPrinted>
  <dcterms:created xsi:type="dcterms:W3CDTF">2021-03-12T09:59:00Z</dcterms:created>
  <dcterms:modified xsi:type="dcterms:W3CDTF">2021-03-12T09:59:00Z</dcterms:modified>
</cp:coreProperties>
</file>